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4D8C424D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7C27C6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28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45918B5E" w14:textId="2CF344D2" w:rsidR="00D51DDA" w:rsidRPr="00D51DDA" w:rsidRDefault="007C27C6" w:rsidP="00D51DD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Nisha Sharma</w:t>
      </w:r>
      <w:bookmarkStart w:id="0" w:name="_GoBack"/>
      <w:bookmarkEnd w:id="0"/>
    </w:p>
    <w:p w14:paraId="7B9C5EF3" w14:textId="77777777" w:rsidR="00D51DDA" w:rsidRPr="00D51DDA" w:rsidRDefault="00D51DDA" w:rsidP="00D51DD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D51DD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7550 Ogden Dale Road S.E.</w:t>
      </w:r>
    </w:p>
    <w:p w14:paraId="751B8FF5" w14:textId="2135B4DF" w:rsidR="00B835EB" w:rsidRDefault="00D51DDA" w:rsidP="00D51DD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D51DD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Calgary, Alberta T2C 4X9</w:t>
      </w:r>
    </w:p>
    <w:p w14:paraId="660774D0" w14:textId="68717BBC" w:rsidR="00DF20CB" w:rsidRPr="007C27C6" w:rsidRDefault="00DF20CB" w:rsidP="0094469B">
      <w:pPr>
        <w:spacing w:after="100"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8B6B0C">
        <w:t xml:space="preserve"> </w:t>
      </w:r>
      <w:r w:rsidR="00B6090D">
        <w:rPr>
          <w:rFonts w:ascii="Times New Roman" w:hAnsi="Times New Roman"/>
          <w:b/>
          <w:bCs/>
          <w:sz w:val="24"/>
          <w:szCs w:val="24"/>
        </w:rPr>
        <w:t>In</w:t>
      </w:r>
      <w:r w:rsidR="00D51DDA">
        <w:rPr>
          <w:rFonts w:ascii="Times New Roman" w:hAnsi="Times New Roman"/>
          <w:b/>
          <w:bCs/>
          <w:sz w:val="24"/>
          <w:szCs w:val="24"/>
        </w:rPr>
        <w:t>tegration</w:t>
      </w:r>
      <w:r w:rsidR="007C27C6" w:rsidRPr="007C27C6">
        <w:rPr>
          <w:rFonts w:ascii="Times New Roman" w:hAnsi="Times New Roman"/>
          <w:b/>
          <w:bCs/>
          <w:sz w:val="24"/>
          <w:szCs w:val="24"/>
        </w:rPr>
        <w:t xml:space="preserve"> - CP Internship </w:t>
      </w:r>
      <w:r w:rsidR="007C27C6">
        <w:rPr>
          <w:rFonts w:ascii="Times New Roman" w:hAnsi="Times New Roman"/>
          <w:b/>
          <w:bCs/>
          <w:sz w:val="24"/>
          <w:szCs w:val="24"/>
        </w:rPr>
        <w:t>(4 Months)</w:t>
      </w:r>
    </w:p>
    <w:p w14:paraId="0787F522" w14:textId="409D418E" w:rsidR="001E1994" w:rsidRPr="00791EC1" w:rsidRDefault="001E1994" w:rsidP="0094469B">
      <w:pPr>
        <w:spacing w:after="100"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4104DE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7C27C6">
        <w:rPr>
          <w:rFonts w:ascii="Times New Roman" w:eastAsia="Malgun Gothic" w:hAnsi="Times New Roman"/>
          <w:sz w:val="24"/>
          <w:szCs w:val="24"/>
          <w:lang w:eastAsia="ko-KR"/>
        </w:rPr>
        <w:t>Nisha Sharma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5BE214D6" w:rsidR="000E7256" w:rsidRPr="00791EC1" w:rsidRDefault="000E7256" w:rsidP="0094469B">
      <w:pPr>
        <w:spacing w:after="100"/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UI design and </w:t>
      </w:r>
      <w:r w:rsidR="007C27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</w:t>
      </w:r>
      <w:r w:rsidR="00EE404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 </w:t>
      </w:r>
      <w:r w:rsidR="007C27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D2746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D51DD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tegration</w:t>
      </w:r>
      <w:r w:rsidR="004D6B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ter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7C27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anadian Pacific Railway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</w:t>
      </w:r>
      <w:r w:rsidR="007C27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algary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implementation, applying agile scrum principles to</w:t>
      </w:r>
      <w:r w:rsidR="00B2673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graphical user interface desig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</w:t>
      </w:r>
      <w:r w:rsidR="00B6090D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hallenge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and </w:t>
      </w:r>
      <w:r w:rsidR="0001077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utomating </w:t>
      </w:r>
      <w:r w:rsidR="00673FD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 applications</w:t>
      </w:r>
      <w:r w:rsidR="0001077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hile </w:t>
      </w:r>
      <w:r w:rsidR="0094469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oviding data structure and algorithm insight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94469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risk assessments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experiments necessary to ensure quality and efficiency. </w:t>
      </w:r>
    </w:p>
    <w:p w14:paraId="3268B392" w14:textId="22755734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B25A7F" w:rsidRP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94469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the </w:t>
      </w:r>
      <w:r w:rsidR="007C27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anadian Pacific Railway, Calgary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Github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Firestore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4714C0E9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E3796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anadian Pacific Railway</w:t>
      </w:r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DB21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oftware </w:t>
      </w:r>
      <w:r w:rsidR="00B6090D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ntegration </w:t>
      </w:r>
      <w:r w:rsidR="00DB21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ers</w:t>
      </w:r>
      <w:r w:rsidR="00E3796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’</w:t>
      </w:r>
      <w:r w:rsidR="00C23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bmtQB5w5ooLQAAAA=="/>
  </w:docVars>
  <w:rsids>
    <w:rsidRoot w:val="00600044"/>
    <w:rsid w:val="00010774"/>
    <w:rsid w:val="0006348B"/>
    <w:rsid w:val="000656D6"/>
    <w:rsid w:val="000E7256"/>
    <w:rsid w:val="00173EB4"/>
    <w:rsid w:val="00175FF0"/>
    <w:rsid w:val="001E1994"/>
    <w:rsid w:val="0023664A"/>
    <w:rsid w:val="00272E9D"/>
    <w:rsid w:val="0029367E"/>
    <w:rsid w:val="0029799D"/>
    <w:rsid w:val="003C65D4"/>
    <w:rsid w:val="004104DE"/>
    <w:rsid w:val="00436402"/>
    <w:rsid w:val="00460E13"/>
    <w:rsid w:val="004B391C"/>
    <w:rsid w:val="004D6B3C"/>
    <w:rsid w:val="00584273"/>
    <w:rsid w:val="00600044"/>
    <w:rsid w:val="00610C39"/>
    <w:rsid w:val="00654FB3"/>
    <w:rsid w:val="00673FD8"/>
    <w:rsid w:val="00675B65"/>
    <w:rsid w:val="00682710"/>
    <w:rsid w:val="00703F20"/>
    <w:rsid w:val="007107BF"/>
    <w:rsid w:val="00746DC9"/>
    <w:rsid w:val="00772696"/>
    <w:rsid w:val="00791EC1"/>
    <w:rsid w:val="007C1D0B"/>
    <w:rsid w:val="007C27C6"/>
    <w:rsid w:val="007F43B0"/>
    <w:rsid w:val="0084508F"/>
    <w:rsid w:val="00893D16"/>
    <w:rsid w:val="008A4D3C"/>
    <w:rsid w:val="008B6B0C"/>
    <w:rsid w:val="009272D1"/>
    <w:rsid w:val="00931C3F"/>
    <w:rsid w:val="0094469B"/>
    <w:rsid w:val="009A75E4"/>
    <w:rsid w:val="009B69F9"/>
    <w:rsid w:val="00A86020"/>
    <w:rsid w:val="00AC0926"/>
    <w:rsid w:val="00AD183E"/>
    <w:rsid w:val="00AF1079"/>
    <w:rsid w:val="00B25A7F"/>
    <w:rsid w:val="00B26735"/>
    <w:rsid w:val="00B6090D"/>
    <w:rsid w:val="00B835EB"/>
    <w:rsid w:val="00BE6A0B"/>
    <w:rsid w:val="00C23EC1"/>
    <w:rsid w:val="00C44EB3"/>
    <w:rsid w:val="00C56E94"/>
    <w:rsid w:val="00C94FBD"/>
    <w:rsid w:val="00C97309"/>
    <w:rsid w:val="00CA48CD"/>
    <w:rsid w:val="00CB4398"/>
    <w:rsid w:val="00D264D0"/>
    <w:rsid w:val="00D27464"/>
    <w:rsid w:val="00D51DDA"/>
    <w:rsid w:val="00DB2109"/>
    <w:rsid w:val="00DF20CB"/>
    <w:rsid w:val="00E37965"/>
    <w:rsid w:val="00E40F11"/>
    <w:rsid w:val="00E617A7"/>
    <w:rsid w:val="00E83B61"/>
    <w:rsid w:val="00E8484E"/>
    <w:rsid w:val="00EA6B80"/>
    <w:rsid w:val="00EC78BE"/>
    <w:rsid w:val="00EE4041"/>
    <w:rsid w:val="00EF2877"/>
    <w:rsid w:val="00F16533"/>
    <w:rsid w:val="00F8205A"/>
    <w:rsid w:val="00FC64C6"/>
    <w:rsid w:val="00FD30BC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5</cp:revision>
  <cp:lastPrinted>2020-02-18T21:56:00Z</cp:lastPrinted>
  <dcterms:created xsi:type="dcterms:W3CDTF">2020-02-11T04:00:00Z</dcterms:created>
  <dcterms:modified xsi:type="dcterms:W3CDTF">2020-02-28T21:50:00Z</dcterms:modified>
</cp:coreProperties>
</file>